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37B62" w14:textId="1ED9F15E" w:rsidR="00456C1A" w:rsidRDefault="006477E1">
      <w:bookmarkStart w:id="0" w:name="_GoBack"/>
      <w:bookmarkEnd w:id="0"/>
      <w:r>
        <w:t>Rapport:</w:t>
      </w:r>
    </w:p>
    <w:p w14:paraId="20315AAF" w14:textId="77777777" w:rsidR="006477E1" w:rsidRDefault="006477E1" w:rsidP="006477E1">
      <w:pPr>
        <w:pStyle w:val="Lijstalinea"/>
        <w:numPr>
          <w:ilvl w:val="0"/>
          <w:numId w:val="1"/>
        </w:numPr>
      </w:pPr>
      <w:r>
        <w:t xml:space="preserve">Schrijven code voor </w:t>
      </w:r>
      <w:proofErr w:type="spellStart"/>
      <w:r>
        <w:t>interrupt</w:t>
      </w:r>
      <w:proofErr w:type="spellEnd"/>
      <w:r>
        <w:t xml:space="preserve"> via </w:t>
      </w:r>
      <w:proofErr w:type="spellStart"/>
      <w:r>
        <w:t>octa</w:t>
      </w:r>
      <w:proofErr w:type="spellEnd"/>
      <w:r>
        <w:t xml:space="preserve"> BTN1</w:t>
      </w:r>
    </w:p>
    <w:p w14:paraId="2070BD9F" w14:textId="77777777" w:rsidR="00D21E12" w:rsidRPr="00D21E12" w:rsidRDefault="00D21E12" w:rsidP="006477E1">
      <w:pPr>
        <w:pStyle w:val="Lijstalinea"/>
        <w:numPr>
          <w:ilvl w:val="0"/>
          <w:numId w:val="1"/>
        </w:numPr>
      </w:pPr>
      <w:proofErr w:type="spellStart"/>
      <w:r w:rsidRPr="00D21E12">
        <w:t>Confirmation</w:t>
      </w:r>
      <w:proofErr w:type="spellEnd"/>
      <w:r w:rsidRPr="00D21E12">
        <w:t xml:space="preserve"> van </w:t>
      </w:r>
      <w:proofErr w:type="gramStart"/>
      <w:r w:rsidRPr="00D21E12">
        <w:t>Dash /</w:t>
      </w:r>
      <w:proofErr w:type="gramEnd"/>
      <w:r w:rsidRPr="00D21E12">
        <w:t xml:space="preserve"> </w:t>
      </w:r>
      <w:proofErr w:type="spellStart"/>
      <w:r w:rsidRPr="00D21E12">
        <w:t>Lora</w:t>
      </w:r>
      <w:proofErr w:type="spellEnd"/>
      <w:r w:rsidRPr="00D21E12">
        <w:t xml:space="preserve"> </w:t>
      </w:r>
      <w:proofErr w:type="spellStart"/>
      <w:r w:rsidRPr="00D21E12">
        <w:t>message</w:t>
      </w:r>
      <w:proofErr w:type="spellEnd"/>
      <w:r w:rsidRPr="00D21E12">
        <w:t xml:space="preserve"> voor zekerhe</w:t>
      </w:r>
      <w:r>
        <w:t>id</w:t>
      </w:r>
      <w:r w:rsidR="00F50CED">
        <w:t xml:space="preserve"> (</w:t>
      </w:r>
      <w:proofErr w:type="spellStart"/>
      <w:r w:rsidR="00F50CED">
        <w:t>localisation</w:t>
      </w:r>
      <w:proofErr w:type="spellEnd"/>
      <w:r w:rsidR="00F50CED">
        <w:t>)</w:t>
      </w:r>
    </w:p>
    <w:p w14:paraId="202752A2" w14:textId="77777777" w:rsidR="006477E1" w:rsidRDefault="00D21E12" w:rsidP="006477E1">
      <w:pPr>
        <w:pStyle w:val="Lijstalinea"/>
        <w:numPr>
          <w:ilvl w:val="0"/>
          <w:numId w:val="1"/>
        </w:numPr>
      </w:pPr>
      <w:r>
        <w:t>Basis leggen voor BLE</w:t>
      </w:r>
    </w:p>
    <w:p w14:paraId="1F99CA79" w14:textId="77777777" w:rsidR="006477E1" w:rsidRDefault="006477E1" w:rsidP="00F50CED">
      <w:pPr>
        <w:pStyle w:val="Kop1"/>
      </w:pPr>
      <w:r>
        <w:t xml:space="preserve">Voor de button: </w:t>
      </w:r>
    </w:p>
    <w:p w14:paraId="69F95195" w14:textId="77777777" w:rsidR="006477E1" w:rsidRDefault="006477E1" w:rsidP="006477E1">
      <w:r>
        <w:t xml:space="preserve">We moeten de button op </w:t>
      </w:r>
      <w:proofErr w:type="spellStart"/>
      <w:r>
        <w:t>interrupt</w:t>
      </w:r>
      <w:proofErr w:type="spellEnd"/>
      <w:r>
        <w:t xml:space="preserve"> mode zetten: </w:t>
      </w:r>
    </w:p>
    <w:p w14:paraId="1CBBA1DD" w14:textId="77777777" w:rsidR="006477E1" w:rsidRDefault="006477E1" w:rsidP="006477E1">
      <w:r>
        <w:rPr>
          <w:noProof/>
        </w:rPr>
        <w:drawing>
          <wp:inline distT="0" distB="0" distL="0" distR="0" wp14:anchorId="752C4B6E" wp14:editId="3F56ADAD">
            <wp:extent cx="2743200" cy="679391"/>
            <wp:effectExtent l="0" t="0" r="0" b="698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5715" cy="69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51A348" wp14:editId="05F1EE68">
            <wp:extent cx="2789551" cy="648586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7556" cy="68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D61DE" w14:textId="77777777" w:rsidR="006477E1" w:rsidRDefault="006477E1" w:rsidP="006477E1">
      <w:r>
        <w:t>We zien dat de knop op pin 0 zit:</w:t>
      </w:r>
    </w:p>
    <w:p w14:paraId="7EE05F88" w14:textId="77777777" w:rsidR="006477E1" w:rsidRDefault="006477E1" w:rsidP="006477E1">
      <w:r>
        <w:rPr>
          <w:noProof/>
        </w:rPr>
        <w:drawing>
          <wp:inline distT="0" distB="0" distL="0" distR="0" wp14:anchorId="2D53B8F7" wp14:editId="7FEBA382">
            <wp:extent cx="3914775" cy="981075"/>
            <wp:effectExtent l="0" t="0" r="9525" b="9525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DD51A" w14:textId="77777777" w:rsidR="006477E1" w:rsidRDefault="006477E1" w:rsidP="006477E1">
      <w:r>
        <w:t xml:space="preserve">Dus we moeten de EXTI0_IRQn </w:t>
      </w:r>
      <w:proofErr w:type="spellStart"/>
      <w:r>
        <w:t>handler</w:t>
      </w:r>
      <w:proofErr w:type="spellEnd"/>
      <w:r>
        <w:t xml:space="preserve"> gebruiken. </w:t>
      </w:r>
    </w:p>
    <w:p w14:paraId="0DA5011E" w14:textId="77777777" w:rsidR="006477E1" w:rsidRDefault="006477E1" w:rsidP="006477E1">
      <w:r>
        <w:rPr>
          <w:noProof/>
        </w:rPr>
        <w:drawing>
          <wp:inline distT="0" distB="0" distL="0" distR="0" wp14:anchorId="0DECB2E2" wp14:editId="4C9736EE">
            <wp:extent cx="4781550" cy="1162050"/>
            <wp:effectExtent l="0" t="0" r="0" b="0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897FF" w14:textId="77777777" w:rsidR="006477E1" w:rsidRDefault="006477E1" w:rsidP="006477E1">
      <w:r>
        <w:t xml:space="preserve">We brengen de NVIC op de hoogte van de </w:t>
      </w:r>
      <w:proofErr w:type="spellStart"/>
      <w:r>
        <w:t>interrupt</w:t>
      </w:r>
      <w:proofErr w:type="spellEnd"/>
      <w:r>
        <w:t xml:space="preserve"> lijnen. </w:t>
      </w:r>
    </w:p>
    <w:p w14:paraId="465BC42D" w14:textId="77777777" w:rsidR="006477E1" w:rsidRDefault="006477E1" w:rsidP="006477E1">
      <w:r>
        <w:t xml:space="preserve">We schrijven de </w:t>
      </w:r>
      <w:proofErr w:type="spellStart"/>
      <w:r>
        <w:t>handler</w:t>
      </w:r>
      <w:proofErr w:type="spellEnd"/>
      <w:r>
        <w:t>:</w:t>
      </w:r>
    </w:p>
    <w:p w14:paraId="4981CCD3" w14:textId="77777777" w:rsidR="006477E1" w:rsidRDefault="006477E1" w:rsidP="006477E1">
      <w:r>
        <w:rPr>
          <w:noProof/>
        </w:rPr>
        <w:drawing>
          <wp:inline distT="0" distB="0" distL="0" distR="0" wp14:anchorId="60233674" wp14:editId="41ECF2DB">
            <wp:extent cx="3124200" cy="1733550"/>
            <wp:effectExtent l="0" t="0" r="0" b="0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B8DFA" w14:textId="77777777" w:rsidR="006477E1" w:rsidRDefault="006477E1" w:rsidP="006477E1">
      <w:r>
        <w:t xml:space="preserve">Dan als laatste implementeren in de code! </w:t>
      </w:r>
    </w:p>
    <w:p w14:paraId="51A262B2" w14:textId="77777777" w:rsidR="006477E1" w:rsidRDefault="006477E1" w:rsidP="006477E1">
      <w:r>
        <w:rPr>
          <w:noProof/>
        </w:rPr>
        <w:lastRenderedPageBreak/>
        <w:drawing>
          <wp:inline distT="0" distB="0" distL="0" distR="0" wp14:anchorId="3A2D98EC" wp14:editId="025055A7">
            <wp:extent cx="3663645" cy="1095154"/>
            <wp:effectExtent l="0" t="0" r="0" b="0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1743" cy="1103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12D50" w14:textId="77777777" w:rsidR="00D21E12" w:rsidRDefault="00D21E12" w:rsidP="006477E1">
      <w:r>
        <w:rPr>
          <w:noProof/>
        </w:rPr>
        <w:drawing>
          <wp:inline distT="0" distB="0" distL="0" distR="0" wp14:anchorId="5EF298D2" wp14:editId="1BDD9021">
            <wp:extent cx="5760720" cy="1466850"/>
            <wp:effectExtent l="0" t="0" r="0" b="0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4506B" w14:textId="77777777" w:rsidR="00F50CED" w:rsidRDefault="00F50CED" w:rsidP="00F50CED">
      <w:pPr>
        <w:pStyle w:val="Kop1"/>
      </w:pPr>
      <w:r>
        <w:t xml:space="preserve">Voor de DASH </w:t>
      </w:r>
      <w:proofErr w:type="spellStart"/>
      <w:r>
        <w:t>confirmation</w:t>
      </w:r>
      <w:proofErr w:type="spellEnd"/>
    </w:p>
    <w:p w14:paraId="192E0A77" w14:textId="77777777" w:rsidR="00BA2ECB" w:rsidRDefault="00BA2ECB" w:rsidP="00BA2ECB"/>
    <w:p w14:paraId="165438CC" w14:textId="77777777" w:rsidR="00BA2ECB" w:rsidRDefault="00BA2ECB" w:rsidP="00BA2ECB">
      <w:pPr>
        <w:pStyle w:val="Kop1"/>
      </w:pPr>
      <w:r>
        <w:t>Voor BLE:</w:t>
      </w:r>
    </w:p>
    <w:p w14:paraId="38139B1D" w14:textId="77777777" w:rsidR="00BA2ECB" w:rsidRDefault="00BA2ECB" w:rsidP="00BA2ECB">
      <w:r w:rsidRPr="00BA2ECB">
        <w:rPr>
          <w:lang w:val="en-GB"/>
        </w:rPr>
        <w:t xml:space="preserve">BLE is </w:t>
      </w:r>
      <w:proofErr w:type="spellStart"/>
      <w:r w:rsidRPr="00BA2ECB">
        <w:rPr>
          <w:lang w:val="en-GB"/>
        </w:rPr>
        <w:t>een</w:t>
      </w:r>
      <w:proofErr w:type="spellEnd"/>
      <w:r w:rsidRPr="00BA2ECB">
        <w:rPr>
          <w:lang w:val="en-GB"/>
        </w:rPr>
        <w:t xml:space="preserve"> pain in th</w:t>
      </w:r>
      <w:r>
        <w:rPr>
          <w:lang w:val="en-GB"/>
        </w:rPr>
        <w:t xml:space="preserve">e ass. </w:t>
      </w:r>
      <w:r w:rsidRPr="00BA2ECB">
        <w:t>We gebruiken de nRF52 SDK.</w:t>
      </w:r>
      <w:r>
        <w:t xml:space="preserve"> Hierin zitten bepaalde </w:t>
      </w:r>
      <w:proofErr w:type="spellStart"/>
      <w:r>
        <w:t>examples</w:t>
      </w:r>
      <w:proofErr w:type="spellEnd"/>
      <w:r>
        <w:t xml:space="preserve"> die we via </w:t>
      </w:r>
      <w:proofErr w:type="spellStart"/>
      <w:r>
        <w:t>commandline</w:t>
      </w:r>
      <w:proofErr w:type="spellEnd"/>
      <w:r>
        <w:t xml:space="preserve"> zullen “make” en dan </w:t>
      </w:r>
      <w:proofErr w:type="spellStart"/>
      <w:r>
        <w:t>flashen</w:t>
      </w:r>
      <w:proofErr w:type="spellEnd"/>
      <w:r>
        <w:t xml:space="preserve">. </w:t>
      </w:r>
    </w:p>
    <w:p w14:paraId="6332796E" w14:textId="77777777" w:rsidR="00BA2ECB" w:rsidRDefault="00BA2ECB" w:rsidP="00BA2ECB">
      <w:pPr>
        <w:rPr>
          <w:lang w:val="en-GB"/>
        </w:rPr>
      </w:pPr>
      <w:r w:rsidRPr="00BA2ECB">
        <w:rPr>
          <w:lang w:val="en-GB"/>
        </w:rPr>
        <w:t xml:space="preserve">Make -&gt; make </w:t>
      </w:r>
      <w:proofErr w:type="spellStart"/>
      <w:r w:rsidRPr="00BA2ECB">
        <w:rPr>
          <w:lang w:val="en-GB"/>
        </w:rPr>
        <w:t>flash_softdevice</w:t>
      </w:r>
      <w:proofErr w:type="spellEnd"/>
      <w:r w:rsidRPr="00BA2ECB">
        <w:rPr>
          <w:lang w:val="en-GB"/>
        </w:rPr>
        <w:t xml:space="preserve"> -&gt; make f</w:t>
      </w:r>
      <w:r>
        <w:rPr>
          <w:lang w:val="en-GB"/>
        </w:rPr>
        <w:t xml:space="preserve">lash </w:t>
      </w:r>
    </w:p>
    <w:p w14:paraId="22695F42" w14:textId="77777777" w:rsidR="00BA2ECB" w:rsidRDefault="00BA2ECB" w:rsidP="00BA2ECB">
      <w:pPr>
        <w:rPr>
          <w:lang w:val="en-GB"/>
        </w:rPr>
      </w:pPr>
      <w:r>
        <w:rPr>
          <w:noProof/>
        </w:rPr>
        <w:drawing>
          <wp:inline distT="0" distB="0" distL="0" distR="0" wp14:anchorId="1DEEF252" wp14:editId="72D2ED55">
            <wp:extent cx="5486400" cy="962025"/>
            <wp:effectExtent l="0" t="0" r="0" b="9525"/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828D7" w14:textId="77777777" w:rsidR="00BA2ECB" w:rsidRDefault="00BA2ECB" w:rsidP="00BA2ECB">
      <w:pPr>
        <w:rPr>
          <w:lang w:val="en-GB"/>
        </w:rPr>
      </w:pPr>
      <w:r>
        <w:rPr>
          <w:noProof/>
        </w:rPr>
        <w:drawing>
          <wp:inline distT="0" distB="0" distL="0" distR="0" wp14:anchorId="20E7C2E7" wp14:editId="762CD67B">
            <wp:extent cx="5760720" cy="676275"/>
            <wp:effectExtent l="0" t="0" r="0" b="9525"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38CFA" w14:textId="77777777" w:rsidR="00BA2ECB" w:rsidRDefault="00BA2ECB" w:rsidP="00BA2ECB">
      <w:pPr>
        <w:rPr>
          <w:lang w:val="en-GB"/>
        </w:rPr>
      </w:pPr>
      <w:r>
        <w:rPr>
          <w:noProof/>
        </w:rPr>
        <w:drawing>
          <wp:inline distT="0" distB="0" distL="0" distR="0" wp14:anchorId="312D2039" wp14:editId="2B3A0825">
            <wp:extent cx="5760720" cy="1058545"/>
            <wp:effectExtent l="0" t="0" r="0" b="8255"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5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460F6" w14:textId="77777777" w:rsidR="0009213F" w:rsidRDefault="0009213F" w:rsidP="0009213F">
      <w:pPr>
        <w:tabs>
          <w:tab w:val="left" w:pos="7150"/>
        </w:tabs>
      </w:pPr>
      <w:r w:rsidRPr="0009213F">
        <w:t>Nu willen we terug communiceren m</w:t>
      </w:r>
      <w:r>
        <w:t xml:space="preserve">et de chip over </w:t>
      </w:r>
      <w:proofErr w:type="spellStart"/>
      <w:r>
        <w:t>uart</w:t>
      </w:r>
      <w:proofErr w:type="spellEnd"/>
      <w:r>
        <w:t xml:space="preserve"> met de </w:t>
      </w:r>
      <w:proofErr w:type="spellStart"/>
      <w:r>
        <w:t>octa</w:t>
      </w:r>
      <w:proofErr w:type="spellEnd"/>
      <w:r>
        <w:t xml:space="preserve">. </w:t>
      </w:r>
      <w:r>
        <w:tab/>
      </w:r>
    </w:p>
    <w:p w14:paraId="1F0886E0" w14:textId="77777777" w:rsidR="0009213F" w:rsidRDefault="0009213F" w:rsidP="0009213F">
      <w:pPr>
        <w:tabs>
          <w:tab w:val="left" w:pos="7150"/>
        </w:tabs>
      </w:pPr>
      <w:r>
        <w:t>We kijken naar de pin-out van de bluetooth chip:</w:t>
      </w:r>
    </w:p>
    <w:p w14:paraId="252AFA1F" w14:textId="77777777" w:rsidR="0009213F" w:rsidRDefault="0009213F" w:rsidP="0009213F">
      <w:pPr>
        <w:tabs>
          <w:tab w:val="left" w:pos="7150"/>
        </w:tabs>
      </w:pPr>
      <w:r>
        <w:rPr>
          <w:noProof/>
        </w:rPr>
        <w:lastRenderedPageBreak/>
        <w:drawing>
          <wp:inline distT="0" distB="0" distL="0" distR="0" wp14:anchorId="6C573A52" wp14:editId="6965558C">
            <wp:extent cx="5760720" cy="3128645"/>
            <wp:effectExtent l="0" t="0" r="0" b="0"/>
            <wp:docPr id="11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A3A52" w14:textId="77777777" w:rsidR="0009213F" w:rsidRPr="0009213F" w:rsidRDefault="0009213F" w:rsidP="0009213F">
      <w:pPr>
        <w:tabs>
          <w:tab w:val="left" w:pos="7150"/>
        </w:tabs>
      </w:pPr>
      <w:r>
        <w:t xml:space="preserve">We moeten dus PD5 en PD6 gebruiken. </w:t>
      </w:r>
    </w:p>
    <w:sectPr w:rsidR="0009213F" w:rsidRPr="0009213F">
      <w:head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C1487" w14:textId="77777777" w:rsidR="003B6B2A" w:rsidRDefault="003B6B2A" w:rsidP="006477E1">
      <w:pPr>
        <w:spacing w:after="0" w:line="240" w:lineRule="auto"/>
      </w:pPr>
      <w:r>
        <w:separator/>
      </w:r>
    </w:p>
  </w:endnote>
  <w:endnote w:type="continuationSeparator" w:id="0">
    <w:p w14:paraId="0DA14552" w14:textId="77777777" w:rsidR="003B6B2A" w:rsidRDefault="003B6B2A" w:rsidP="00647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A21139" w14:textId="77777777" w:rsidR="003B6B2A" w:rsidRDefault="003B6B2A" w:rsidP="006477E1">
      <w:pPr>
        <w:spacing w:after="0" w:line="240" w:lineRule="auto"/>
      </w:pPr>
      <w:r>
        <w:separator/>
      </w:r>
    </w:p>
  </w:footnote>
  <w:footnote w:type="continuationSeparator" w:id="0">
    <w:p w14:paraId="7899566D" w14:textId="77777777" w:rsidR="003B6B2A" w:rsidRDefault="003B6B2A" w:rsidP="006477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18785" w14:textId="77777777" w:rsidR="006477E1" w:rsidRDefault="006477E1">
    <w:pPr>
      <w:pStyle w:val="Koptekst"/>
    </w:pPr>
    <w:r>
      <w:t>Satish Singh</w:t>
    </w:r>
    <w:r>
      <w:tab/>
    </w:r>
    <w:r>
      <w:tab/>
      <w:t>19/11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BE74A5"/>
    <w:multiLevelType w:val="hybridMultilevel"/>
    <w:tmpl w:val="BBE24B5A"/>
    <w:lvl w:ilvl="0" w:tplc="697E6A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MTEwNrawNLSwsDBT0lEKTi0uzszPAykwqgUA9ZzsWCwAAAA="/>
  </w:docVars>
  <w:rsids>
    <w:rsidRoot w:val="006477E1"/>
    <w:rsid w:val="0009213F"/>
    <w:rsid w:val="003B6B2A"/>
    <w:rsid w:val="00456C1A"/>
    <w:rsid w:val="00490500"/>
    <w:rsid w:val="006477E1"/>
    <w:rsid w:val="00726278"/>
    <w:rsid w:val="00905F72"/>
    <w:rsid w:val="00995F86"/>
    <w:rsid w:val="00BA2ECB"/>
    <w:rsid w:val="00C24DBC"/>
    <w:rsid w:val="00D21E12"/>
    <w:rsid w:val="00F5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6A181A"/>
  <w15:chartTrackingRefBased/>
  <w15:docId w15:val="{8D4CD56E-AFBD-4719-AE93-6462C3AD9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F50C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6477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6477E1"/>
  </w:style>
  <w:style w:type="paragraph" w:styleId="Voettekst">
    <w:name w:val="footer"/>
    <w:basedOn w:val="Standaard"/>
    <w:link w:val="VoettekstChar"/>
    <w:uiPriority w:val="99"/>
    <w:unhideWhenUsed/>
    <w:rsid w:val="006477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6477E1"/>
  </w:style>
  <w:style w:type="paragraph" w:styleId="Lijstalinea">
    <w:name w:val="List Paragraph"/>
    <w:basedOn w:val="Standaard"/>
    <w:uiPriority w:val="34"/>
    <w:qFormat/>
    <w:rsid w:val="006477E1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F50C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3</Pages>
  <Words>125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singh</dc:creator>
  <cp:keywords/>
  <dc:description/>
  <cp:lastModifiedBy>satish singh</cp:lastModifiedBy>
  <cp:revision>2</cp:revision>
  <dcterms:created xsi:type="dcterms:W3CDTF">2019-11-19T13:21:00Z</dcterms:created>
  <dcterms:modified xsi:type="dcterms:W3CDTF">2019-11-26T15:27:00Z</dcterms:modified>
</cp:coreProperties>
</file>